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daf33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7:54Z</dcterms:created>
  <dcterms:modified xsi:type="dcterms:W3CDTF">2016-09-13T06:57:54Z</dcterms:modified>
</cp:coreProperties>
</file>